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งานพิธีปิดโครงการและกิจกรรมเสวนาเพื่อแสดงผลความสำเร็จของการดำเนินงานให้แก่แหล่งทุน</w:t>
      </w:r>
      <w:r>
        <w:t xml:space="preserve"> </w:t>
      </w:r>
      <w:r>
        <w:t xml:space="preserve">ภายใต้โครงการการขยายผลเครือข่ายอุดมศึกษา</w:t>
      </w:r>
    </w:p>
    <w:p>
      <w:pPr>
        <w:pStyle w:val="Date"/>
      </w:pPr>
      <w:r>
        <w:t xml:space="preserve">วันอังคารที่</w:t>
      </w:r>
      <w:r>
        <w:t xml:space="preserve"> </w:t>
      </w:r>
      <w:r>
        <w:t xml:space="preserve">4</w:t>
      </w:r>
      <w:r>
        <w:t xml:space="preserve"> </w:t>
      </w:r>
      <w:r>
        <w:t xml:space="preserve">มีนาคม</w:t>
      </w:r>
      <w:r>
        <w:t xml:space="preserve"> </w:t>
      </w:r>
      <w:r>
        <w:t xml:space="preserve">2568</w:t>
      </w:r>
      <w:r>
        <w:t xml:space="preserve"> </w:t>
      </w:r>
      <w:r>
        <w:t xml:space="preserve">เวลา</w:t>
      </w:r>
      <w:r>
        <w:t xml:space="preserve"> </w:t>
      </w:r>
      <w:r>
        <w:t xml:space="preserve">15.3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1 2 3กดไลก์ด้วยนะคะ // กดไลก์นะครับ ไลก์ 1 มือ 2 มือก็ได้นะครับ ตามสะดวก</w:t>
      </w:r>
    </w:p>
    <w:p>
      <w:pPr>
        <w:pStyle w:val="BodyText"/>
      </w:pPr>
      <w:r>
        <w:t xml:space="preserve">(พิธีกรหญิง) ด้านหลังสามารถยกสูงขึ้นได้นะคะ</w:t>
      </w:r>
    </w:p>
    <w:p>
      <w:pPr>
        <w:pStyle w:val="BodyText"/>
      </w:pPr>
      <w:r>
        <w:t xml:space="preserve">(พิธีกรชาย) ให้มั่นใจว่าท่านในเฟรมของภาพนะครับ</w:t>
      </w:r>
    </w:p>
    <w:p>
      <w:pPr>
        <w:pStyle w:val="BodyText"/>
      </w:pPr>
      <w:r>
        <w:t xml:space="preserve">(พิธีกรหญิง) มินิฮาร์ตด้วยค่ะ ครับผม ขอเชิญทุกท่านนั่งได้ตามสบายนะครับ แล้วก็ขอบคุณพี่ ๆ ช่างภาพทุกท่านนะครับ ที่ได้ให้เกียรติขึ้นมาถ่ายภาพก่อนพิธีแถลงข่าวนะครับ</w:t>
      </w:r>
    </w:p>
    <w:p>
      <w:pPr>
        <w:pStyle w:val="BodyText"/>
      </w:pPr>
      <w:r>
        <w:t xml:space="preserve">(พิธีกรหญิง) ค่ะ และในช่วงนี้นะคะ เข้าสู่ช่วงพิธีการอย่างเป็นทางการค่ะ</w:t>
      </w:r>
    </w:p>
    <w:p>
      <w:pPr>
        <w:pStyle w:val="BodyText"/>
      </w:pPr>
      <w:r>
        <w:t xml:space="preserve">[เสียงดนตรี]</w:t>
      </w:r>
    </w:p>
    <w:p>
      <w:pPr>
        <w:pStyle w:val="BodyText"/>
      </w:pPr>
      <w:r>
        <w:t xml:space="preserve">(พิธีกรชาย) สวัสดีครับ สวัสดีทุก ๆ ท่านนะครับ เรียนรัฐมนตรีว่าการกระทรวงการพัฒนาสังคมและความมั่นคงของมนุษย์ นายวราวุธ ศิลปอาชา ประธานในพิธีครับ อธิบดีกรมการพัฒนาการสังคมและมนุษย์ คุณภาพชีวิตคนพิการครับ ผู้อำนวยการกอง กองทุนส่งเสริมแะพัฒนาคุณภาพชีวิตคนพิการครับ คณะกรรมการส่งเสริมมหาวิทยาลัยเทคโนโลยีพระจอมเกล้าธนบุรีครับ อธิการบดี มหาวิทยาลัยเทคโนโลยีพระจอมเกล้าธนบุรี ผู้แทนจากมหาวิทยาลัยขอนแก่นครับ ผู้แทนจากมหาวิทยาลัยเชียงใหม่ ผู้แทนจากมหาวิทยาลัยสงขลานครินทร์ ครับ ผู้แทนจากมหาวิทยาลัยวิทยาเขตสุพรรณบุรีครับ ผู้แทนจากมหาวิทยาลัย ผู้บริการพระจอมเกล้าธนบุรีครับ ผู้บริหารมหาวิทยาลัยเครือข่าย ผู้บริหารจากกระทรวงการพัฒนาสังคมและความมั่นคงของมนุษย์ครับ ผู้บริหารจากภาครัฐและเอกชนครับ และพี่ ๆ สื่อมวลชน และมาเข้าร่วมงานของเราในวันนี้ครับ ขอต้อนรับทุก ๆ ท่านเข้าสู่งานแถลงข่าวเปิดตัวโครงการการขยายผลเครือข่ายอุดมศึกษา เพื่อการพัฒนาศักยภาพคนพิการเพื่อการประกอบอาชีพ ผ่านโมเดลการฝึกอบรม ฝึกงาน มจก. เราจัดทำขึ้นโดยมหาวิทยาลัยเทคโนโลยีพระจอมเกล้าธนบุรีครับ โดยงานครั้งนี้ครับ เราได้รับการส่งเสริมงบประมาณ และพัฒนาคุณภาพชีวิตคนพิการ โดยจัดขึ้นวันพฤหัสบดีที่ 9 พฤษภาคม 2567 Auditorium ชั้น 7 อาคาร 7 ในกรุงเทพมหานคร ของเครือของส่วนวันนี้อยู่กับพวกเราทั้ง 2 คนครับ</w:t>
      </w:r>
    </w:p>
    <w:p>
      <w:pPr>
        <w:pStyle w:val="BodyText"/>
      </w:pPr>
      <w:r>
        <w:t xml:space="preserve">(พิธีกรหญิง) ค่ะ ดิฉัน นางสวัยเมราคนพิการด้านการเคลื่อนไหว นักศึกษาทุนเพชรพระจอมเกล้า ปริญญาตรีและปริญญาโท คณะคุรุศาสตร์อุตสาหกรรม มหาวิทยาลัยพระจอมเกล้าธนบุรี ปัจจุบันค่ะ ปนักบริการจัดงานเชิงธุรกิจ ต่อเนื่อง มหาวิทยาลัยพระจอมเกล้าธนบุรี</w:t>
      </w:r>
    </w:p>
    <w:p>
      <w:pPr>
        <w:pStyle w:val="BodyText"/>
      </w:pPr>
      <w:r>
        <w:t xml:space="preserve">(พิธีกรชาย) ครับ และอยู่กับผมนะครับ นาย ฮานีฟ นักศึกษาทุนเจียรไนเพชรมหาวิทยาลัยเทคโนโลยีพระจอมเกล้าธนบุรีครับ ตอนนี้วันนี้เรามีพี่ล่ามภาษามือบนหน้าจอที่ทุกท่านได้เห็นทางขวามือ จะมีอยู่ 2 ท่านะครับท่านที่อยู่ด้านบนเจอ คือนางสาวณัสริศาภ์ ทราวุธ และจะมีอีก 1 ท่าน คือ นายจารุพัฒน์ ทั้ง 2 ท่านมาจากศูนย์บริการการถ่ายทอดการสื่อสารประเทศไทย หรือ TTRS นะครับ และบนหน้าจอด้านบนสุดนะครับ จะมี Sub title ใครที่อาจจะฟังผมไม่ทัน อาจจะดูข้อความด้านบนได้นะครับ ซึ่งได้รับอนุเคราะห์ ระบบถอดความเสียงพูดแบบทันต่อเวลาผ่านระบบสื่อสารทางไกล พูดแบบทันต่อเวลาทางไกลนะครับจากสำนักงานพัฒนาวิทยาศาสตร์และเทคโนโลยีแห่งชาติ หรือ สวทช. นั่นเองครับ</w:t>
      </w:r>
    </w:p>
    <w:p>
      <w:pPr>
        <w:pStyle w:val="BodyText"/>
      </w:pPr>
      <w:r>
        <w:t xml:space="preserve">(พิธีกรหญิง) ค่ะ เราทั้ง 2 นะคะ รู้สึกเป็นเกียรติอย่างยิ่งค่ะ ที่ได้เป็นส่วนหนึ่งในงานวันนี้ค่ะ จากการดำเนินโครงการเทคโนโลยีพระจอมเกล้าธนบุรี ปี 2557 จนถึงปัจจุบัน มหาวิทยาลัยเทคโนโลยีพระจอมเกล้าธรบุรี และหน่วยงานภาครัฐและเอกชนได้เข้ามามีบทบาทในการช่วยเหลือคนพิการให้สามารถประกอบอาชีพได้ โดยการฝึกงานคนพิการในอาชีพที่เหมาะสมกับสถานประกอบการ ความต้องการของสหประกอบการ และความสามารถคนพิการ โดยนำกลไกตาม พรบ. ส่งเสริมและพัฒนาคุณภาพชีวิตคนพิการ พุทธ 2556 แก้ไขเพิ่มเติมฉบับที่ 2 2556 มาตรา 35 ช่วยจับเคลื่อนโครงการ และมีผู้สำเร็จในการอบรม รวมทั้งสิ้น 10 รุ่นค่ะ</w:t>
      </w:r>
    </w:p>
    <w:p>
      <w:pPr>
        <w:pStyle w:val="BodyText"/>
      </w:pPr>
      <w:r>
        <w:t xml:space="preserve">(พิธีกรชาย) ครับ ซึ่งจากดังกล่าวนะครับ ส่งผลให้กระทรวงพัฒนาสังคมและความมั่นคงของมนุษย์ นำโดยนายวราวุธ ศิลปอาชา รัฐมนตรีว่าการกระทรวงการพัฒนาสังคมและความมั่นคงของมนุษย์ครับ ท่านได้เล็งเห็นความสำคัญของคนพิการในตลาดแรงงาน จึงได้ให้ มจก. ครับ โครงการการขยายผลเครือข่ายอุดมศึกษา เพื่อการพัฒนาศักยภาพคนพิการ เพื่อการประกอบอาชีพ ผ่านโมเดลการฝึกอบรมฝึกงานคนพิการ มจธ. ครับ เพื่อมีวัตถุประสงค์โครงการ ฝึกอบรมคนพิการ สถาบันการศึกษาส่วนภูมิภาคครับ เพื่อส่งเสริมและสนับสนุนให้สถาบันการศึกาา ดำเนินโครงการพัฒนาศักยภาพคนพิการมีอาชีพสร้างรายได้ได้ครับ การศึกษาสร้างความร่วมมือกับในโครงการดังกล่าวครับ เราได้รับแรงสนับสนุนจากกรมส่งเสริมและพัฒนาคุณภาพคนพิการ กรมส่งเสริมและพัฒนาคุณภาพชีวิตโดยทางเรานะครับ ได้ดำเนินร่วมกับสถาบันชั้นนำนะครับ ในภูมิภาค มหาวิทยาลัยเชียงใหม่ มหาวิทยาลัยสงขลานครินทร์ครับ มหาวิทยาลัยสวนดุสิต วิทยาเขต สุพรรณบุรีครับ พระจอมเกล้าพระคุณทหารลาดกระบังครับ บัดนี้ ได้เวลาอันสมควรแล้ว ดิฉันขอเข้าสู่ช่วงการแถลงข่าวอย่างเป็นทางการเลยนะคะ ในลำดับแรกนี้ เป็นการกล่าวลำดับรายงานรายงานและกล่าวถึงความร่วมมือของโครงการความร่วมมือการขยายผลเครือข่ายอุดมศึกษา เพื่อการพัฒนาเพื่อการประกอบอาชีพ ผ่านโมเดลการฝึกอบรม-ฝึกงานคนพิการ มจธ. โดยในวันนี้ค่ะ เราได้รับเกียรติจากสถาบันเครือข่ายอุดมศึกษาทั้ง 6 แห่ง ขึ้นกล่าวรายงาน และกล่าว… การร่วมงาจึงใคร่ขอเรียนเชิญทั้ง 6 ท่านขึ้นบนเวทีตามลำดับดังต่อไปนี้ค่ะ</w:t>
      </w:r>
    </w:p>
    <w:p>
      <w:pPr>
        <w:pStyle w:val="BodyText"/>
      </w:pPr>
      <w:r>
        <w:t xml:space="preserve">(พิธีกรชาย) ครับ ท่านแรกครับ ขอเรียนเชิญท่านรองศาสตราจารย์ ดร. ชท่านผู้อำนวยการจากมหาลัยขอนแก่นครับ กราบขออนุญาตเรียนเชิญเลยครับ</w:t>
      </w:r>
    </w:p>
    <w:p>
      <w:pPr>
        <w:pStyle w:val="BodyText"/>
      </w:pPr>
      <w:r>
        <w:t xml:space="preserve">[เสียงปรบมือ]</w:t>
      </w:r>
    </w:p>
    <w:p>
      <w:pPr>
        <w:pStyle w:val="BodyText"/>
      </w:pPr>
      <w:r>
        <w:t xml:space="preserve">[เสียงดนตรี]// ครับ เรียนท่านรัฐมนตรีว่าการกระทรวงการพัฒนาสังคมและความมั่นคงของมนุษย์นะครับ ท่านวราวุธ ศิลปอาชา นะครับ เป็นท่านรองกระทรวง พม. อธิบดีกรมส่งเสริมและพัฒนาคุณภาพชีวิตคนพิการนะครับ ท่านอธิการบดี ผู้บริหารของ มจธ. นะครับ และก็บริหารของมหาลัย แขกผู้มีเกียรติสื่อมวลชนทุกท่านนะครับ มหาวิทยาลัยขอนแก่น ท่านอธิการบดีนนะครับ ท่านรองศาสตราจารย์นายแพทย์ พานทองวิทยากุลนะครับ ได้มอบหมายให้สำนักงานวิชาการเป็นหน่วยงานที่รับผิดชอบในการเข้ามามีส่วนร่วมในโครงงานการพัฒนาศักยภาพในการจ้างงานคนพิการในครั้งนี้ ซึ่งทางมหาวิทลัยขอนแก่น ต้องขอบคุณทาง พม. เป็นอย่างสูงยิ่งนะครับ ที่เปิดโอกาสให้ทางมหาวิทยาลัยขอนแก่นเรานะครับ ได้มีส่วนร่วมที่สำคัญในการที่จะช่วยในการดึงเอาศักยภาพของคณจารย์ ทางมหาวิทยาลัยขอนแก่นนะครับ มาช่วยส่งเสริมและพัฒนาศักยภาพของคนพิการ เพื่อให้สอดคล้องกับความต้องการของผู้ประกอบการในการจ้างงานนะครับ แล้วก็บรรลุตามวัตถุประสงค์ของโครงการ ได้มีการจัดขึ้นและก็ได้รับการสนับสนุนงบประมาณจากกองทุนนะครับ ซึ่งตรงนี้ ทางสำนักบริการตอนนี้เราได้มีการเรียกว่าเตรียมความพร้อมนะครับ เราได้ออกพบปะแล้วก็ไปนำเสนอโครงการกับเครือข่าย ซึ่งมีประสบการณ์แล้วมีความสำเร็จในการจ้างงานคนพิการนะครับ ไม่ว่าจะเป็นท่านนายแพทย์ธรรมรงวรางค์กูล มูลนิธิโรงพยาบาลอุบลรัตน์นะครับ ในส่วนของนายแพทย์วิชัย ที่โรงพยาบาลน้ำคลองนะครับ นอกจากนั้นเราก็ไปหารือกับทาง พม จังหวัดขอนแก่นนะครับ จัดหางานจังหวัดขอนรวมถึงในอนาคตเราจะต้องเยื่อมโยงไปถึงอุสหกรรม ในด้านของการค้า ประธานอุตสาหกรรมจังหวัด ตรงนี้ก็เป้นแนวทางในการที่เราจะได้ดำเนินการต่อไป ต้องขอบคุณทาง มจธ. ในช่วงปลายเดือนนี้ เดินทางไปทำ Workshop เรียกว่าไปทำความเข้าใจและแนะนำแนวทางในฐานะที่เป็นรุ่นพี่ที่ได้ดำเนินการโครงการนี้นะครับ เราเชื่อมั่นนะครับ ว่าจะสร้างคุณประโยชน์ให้กับคนพิการได้อย่างดียิ่ง สวัสดีครับ</w:t>
      </w:r>
    </w:p>
    <w:p>
      <w:pPr>
        <w:pStyle w:val="BodyText"/>
      </w:pPr>
      <w:r>
        <w:t xml:space="preserve">(พิธีกรชาย) ขอขอบคุณท่านอาจารย์ชูชาตินะครับ ที่ให้เกียรติขึ้นมาบนเวที ลำดับต่อไปครับ ขอเรียนเชิญ ท่าน ชัยเหลืองวิลัย ท่านผู้ช่วยอธิการบดีจากมหาวิทยาลัยเชียงใหม่ ขอ</w:t>
      </w:r>
    </w:p>
    <w:p>
      <w:pPr>
        <w:pStyle w:val="BodyText"/>
      </w:pPr>
      <w:r>
        <w:t xml:space="preserve">[เสียงดนตรี]// เรียนท่านรัฐมนตรีนะครับ ในนำของมหาวิทยาลัยเชียงใหม่นะครับ ก็ขอมาเล่าให้ฟังนะครับ ว่าในภารกิจของรอบนี้ มช. จะทำอะไร จริง ๆ แล้วการมาร่วมภารกิจครั้งนี้นะครับ ก็ต้องบอกว่าเป็นความท้าทายของมหาวิทยาลัยเชียงใหม่แต่เป็นความท้าทายที่เรายินดีนะครับ เพราะจะเกิดการเปลี่ยนแปลงนะครับ มช. ก็มีประสบการดูแลนักศึกษาพิการมาสัก 20 ปีแล้วนะครับ แล้วก็ความสำเร็จที่เรามีจะเรียกว่าเราจะส่งน้อง ๆ ที่มีงานทำไม่น้อยกว่า 80 เปอร์เซ็นต์นะครับ แต่นี้เป็นแบบใหม่ ที่เราจะ Challage มากขึ้นของกระทรวงการพัฒนาสังคมและความมั่นคงของมนุษย์นะครับ เพื่อพัฒนาศักยภาพนะครับ ในปีนี้ มช. จะแบ่งภารกิจเป็น 3 ส่วนนะครับ ส่วนที่ 1 คือ คนพิการที่เข้ามาร่วมกับเรายังไม่รู้ว่าจะทำอะไร แต่เขาอยากจะพัฒนา Skill อะไรของเขา เราจะหาตรงนั้นให้เจอนะครับ ส่วนที่ 2 ที่เขาอาจจะรู้แล้ว เขาอยากทำงานในออฟฟิศ ทำงานกับผู้ประกอบการ เราจะ Matching กับผู้ประกอบการด้วยกัน เพราะอย่างนั้นเราต้องมาคุยกัน ถ้าจะจ้างคนพิการสัก 1 คน อยากได้ Skill แบบไหน เราจะหาหลักสูตรและการเทรนเขานะครับ ส่วนกลุ่มที่ 3 เขาจะเป็นผู้ประกอบการอิสระ ซึ่งหลายคนนะครับ เขาไม่อยากที่จะเข้าไปเป็นพนักงาน ไม่อยากไปยึดติดตรงนั้น อยากทอิสระ ซึ่งตรงนี้ถ้า Pation เขามาแรเราก็มีหน่วยงานเช่น Life long learnในการส่งเสริมผูั้ประกอบการไปแล้วในมหาวิทยาลัย เราก็มีการผนึกกำลังเพื่อช่วยเหลือนะครับ และอยากให้สิ่งเหล่านั้น เกิดขึ้นได้ ในนามของ มช. ก็หวังว่าเราจะเป็นความสำเร็จในเฟสแรกนะครับ ขอบคุณครับ</w:t>
      </w:r>
    </w:p>
    <w:p>
      <w:pPr>
        <w:pStyle w:val="BodyText"/>
      </w:pPr>
      <w:r>
        <w:t xml:space="preserve">(พิธีกรชาย) ขอขอบคุณท่านอาจารย์ ไชยณรงค์ นะครับ ดร. อุณ พัฒนาทรัพยากรมนุษย์ เชิญครับ กราบสวัสดีท่านรัฐมนตรีนะครับ ท่านผู้มีเกียรติทุกท่านนะครับ ในนามของมหาวิทยาลัยสงขลานครินทร์ เราได้รับการมอบหมายจากท่าน ผศ. แก้วประดับ ในการที่จะดำเนินการโครงการเรื่องงานคนพิการนะครับ ในเรื่องการทำงาน เราถือว่าเป็นมหาลัยน้องใหม่นะครับ ที่เข้ามาในครั้งนี้ แล้วสงขลานครินทร์ก็ยินดีอย่างยิ่ง สงขลานครินทร์ เป็นน้องใหม่ในการรับอบรมและพัฒนาบุคลากรเพื่อให้ตอบรับกับผู้ประกอบการ เราคุยกับผู้ประกอบการหลายท่านนะครับ ว่าเข้าใจในเรื่องของ พรบ. คนพิการนะครับ ในการดำเนินการจะทำอย่างไร เขาได้สิทธิ์อะไรบ้างเป็นโจทย์ แรกและเราหวังว่าในการทำงานครั้งแรกจะได้เรียนรู้และก็จะนำไปสู่การยกระดับคนพิการสู่ในระดับสากล และการทำงานให้มันมีความมั่นคง แล้วก็มั่งคั่ง ในการทำงาน อันนี้ก็ขอบคุณทางมจธ. ทางสงขลานครินทร์ ในการทำงานในครั้งนี้ ขอบคุณครับ</w:t>
      </w:r>
    </w:p>
    <w:p>
      <w:pPr>
        <w:pStyle w:val="BodyText"/>
      </w:pPr>
      <w:r>
        <w:t xml:space="preserve">(พิธีกรชาย) ครับ ขอขอบคุณท่านอาจารย์นิเวศนะครับ ลำดับต่อไปขอเชิญ ดร. วรานี สุนทรเทพ สุพรรณบุรี วิทยาเขตสุพรรณบุรี ขอบคุณครับ</w:t>
      </w:r>
    </w:p>
    <w:p>
      <w:pPr>
        <w:pStyle w:val="BodyText"/>
      </w:pPr>
      <w:r>
        <w:t xml:space="preserve">[เสียงดนตรี]// ค่ะ สวัสดีค่ะ ท่ารัฐมนตรี แล้วก็ท่านอธิการบดีนะครับ ท่านรองปลัดฯ ท่านอธิบดี มหาวิทยาลัยสวนดุสิตเอง ได้จัดการศึกษาในเรื่องการศึกษาพิเศษนี่ 70 ปีแล้ว มีทั้งอนุบาล มีระดับอนุบาลด้วย แล้วก็มีระดับปริญญาตรี ขระนี้ขยายผลไปยังประกาศนียบัตรบัณฑิต เพราะฉะนั้น ในส่วนของความเชี่ยวชาญด้านล่ามภาษามือเรามีมาก โครงการครั้งนี้ เราก็เลยรับสมัครผู้ที่พิการทางการได้ยินมานะคะ ท่านรัฐมตรีทราบไหมคะ ว่าในสุพรรณบุรี มีผู้พิการทางการได้ยินนี่ ทางด้านบกพร่องทางการได้ยินนี่ กี่จำนวนรู้ไหมคะ 4,000 ค่ะท่าน ท่าน พมจ. จังหวัดเป็นผู้ให้ข้อมูลนะคะ ท่านมาร่วมงานด้วย จังหวัดสุพรรณบุรีนขอบพระคุณท่านค่ะ เราได้อบรมไปอีกยาวเลย แต่เราก็จะอดทนในแง่ของสวนดุสิตค่ะ ของการประดิษฐ์ดอกไม้จันทร์ที่ผลิตออกมา จากผู้พิการทางการได้ยิน มหาวิทยาลัยสวนดุสิตรัฐซื้อทั้งหมดค่ะทนะคะ ก็ขอขอบคุณ ที่ท่านจะลงพื้นที่ไปนะคะ ในวันที่ 14-15 พฤษภาคม เพื่อที่จะไป Workshop กันค่ะ ฝากขอบคุณมากนะคะ ที่ทำให้สวนดุสิตได้โอกาสในครั้งนี้ ผู้พิการไปสู่ความสำเร็จ ให้เขามีรายได้ในอาชีพ กราบขอบพระคุณค่ะ</w:t>
      </w:r>
    </w:p>
    <w:p>
      <w:pPr>
        <w:pStyle w:val="BodyText"/>
      </w:pPr>
      <w:r>
        <w:t xml:space="preserve">[เสียงปรบมือ]</w:t>
      </w:r>
    </w:p>
    <w:p>
      <w:pPr>
        <w:pStyle w:val="BodyText"/>
      </w:pPr>
      <w:r>
        <w:t xml:space="preserve">(พิธีกรชาย) ครับ ขอบพระคุณท่าน ดร. วรานี เวสสุทรเทพ ลำดับถัดไปครับ ขอบเรียนเชิญ รศ.ดร. จรสสำนักการเรียนรู้ตลอดชีวิต พระจุลจอมเจ้าคุณทหารลาดกระบัง ขอเชิญครับ // กราบสวัสดีท่านรัฐมนตรีนะคะ ท่านอธิบดีค่ะ ท่านรองปลัดฯ ท่านอธิการบดีและท่านบริหารทุกท่านนะคะ วันนี้จรสวรรณจรสรรณ มาในนำของพระจอมเกล้าเจ้าคุณทหารลาดกระบังนะคะ จริง ๆ ลาดกระบังได้รับนโยบายยจากท่านอธิการบดีค่ะ ว่าอยากให้ ได้ทำงานร่วมมือกันเป็นปึกแผ่น และท่านได้มอบหมายให้สำนักงานเรียนรู้นี่ ได้เรียนรู้ทุกวัยเลยค่ะ ซึ่งหนูก็ดูแลเด็กตั้งแต่ 3 ขวบนะคะ และไปจนถึง 80 กว่าขวบเลยค่ะ ตอนนี้ค่ะ 80 กว่าปีเลยค่ะ ซึ่งท่านบางมดก็น่ารักมาก ๆ กับเรา จริง ๆ เลยค่ะ ที่อยากให้เรามาเป็นหนึ่งในหน่วยงานที่จะช่วยพัฒนาทักษะของผู้พิการนะคะ ผู้พิการนี่ ก็เป็นกลุ่มคนสำคัญอีกกลุ่มของ Liเรานะคะ วันนี้ก็ยินดีเป็นอย่างยิ่งมาก ๆ ที่จะได้มีการทำ แล้วก็พัฒนาคอร์สต่าง ๆ ที่จะช่วยในการพัฒนาผู้พิการนะคะ ซึ่ง Life long Learning Life long learning center ในสถาบันค่ะ ซึ่งการผลิตสื่อ การให้ผู้พิการได้ประกอบการได้ พรีเซนต์ได้เป็น ทำงานอยู่ที่บ้านได้ มีรายได้เพิ่มขึ้นนี่ สามารถเรียนได้ทุกที่ ทุกเวลานะคะ ไม่ต้องเดินทางออกมาข้างนอกนะคะ เป็น TikToker ได้ด้วยนะคะ ซึ่งอันนี้แหละค่ะ ที่ทางลาดกระบังแล้วก็อยากจะสนับสนุนผู้พิการมาก ๆ เพราะเรามีคอร์สออนไลน์อยู่แล้ว เรามีสถานที่อยู่แล้ว ก็ยินดีเป็นอย่างยิ่งมาก ๆ เลยค่ะ ที่จะได้เป็น 6 มหาวิทยาลัยนะคะ ในการที่จะพัฒนาทักษะของผู้พิการนะคะ มี Skill Up Skill แล้วก็มาเรียนรู้ New Skill นะคะ ขอบคุณบางมดอีกครั้งหนึ่งมาก ๆ เลยนะคะ ที่เชิญลากกรมาเป็น 1 ใน 6 มหาวิทยาลัย และขอบคุณท่านรัฐมนตรีด้วยมาก ๆ เช่นเดียวกันนะคะ ขอบพระคุณมาก ๆ เลยค่ะ</w:t>
      </w:r>
    </w:p>
    <w:p>
      <w:pPr>
        <w:pStyle w:val="BodyText"/>
      </w:pPr>
      <w:r>
        <w:t xml:space="preserve">(พิธีกรชาย) ครับ ขอบคุณท่านอาจารย์จรดวรรณนะครับ ท่านสุดท้าย ท่าน รศ.ดร. สุวิทย์พระจอมเกล้าธนบุรี ขอเรียนเชิญครับ</w:t>
      </w:r>
    </w:p>
    <w:p>
      <w:pPr>
        <w:pStyle w:val="BodyText"/>
      </w:pPr>
      <w:r>
        <w:t xml:space="preserve">[เสียงดนตรี]// ท่านรัฐมนตรีว่าการกระทรวงการพัฒนาสังคมและความมั่นคงของมนุษย์ อธิบดี แล้วก็ผู้แทนมหาวิทยาลัยพันธิมิตร แล้วก็ผู้บริหาร แล้วก็ผู้มีเกียรติทุกท่าน มจคนพิการมายาวนานนะครับ เป็นเวลา 10 ปี แล้วก็… สามารถอบรมคนพิการไปแล้วนี่ก็ประมาณ 400 คนนะครับ ครึ่งหนึ่ง ก็จะได้งานทำนะครับ อย่างมีศักดิ์ศรีและไม่แพ้คนปกตินะครับ วันนี้ก็มีความยินดีมากนะครับ ที่ทำโดยท่านรัฐมนตรี แล้วก็ท่านปลัด อธิบดีนะครับ ที่มีดำริให้ขยายโครงการนี้นะครับ เป็นเครือข่าย อย่างน้อย ๆ ทุกภาคในประเทศไทยนะครับ ในอนาคตนี่ ก็คงจะมีการ เขาเรียกให้มหาวิทยาลัยในภูมิภาคขยายเครือข่ายในภูมิภาคมากขึ้น นะครับ ให้ครอบคลุมมากขึ้นนะครับ ผมคิดว่าอันนี้ก็เป็นปัจจัยหนึ่งนะครับ ที่จะตอบโจทย์เรื่องความมั่นคงของมนุษย์นะครับ แพัฒนาสังคม ผมคิดว่าเป็นโจทย์ใหญ่ SDG นะครับ ของสหประชาชาติที่ประเทศได้ไปให้คำมั่นสัญญาไว้แล้ว มจธ. เองนี่ ก็ได้รับความกรุณาจากภาคเอกชนมากนะครับ ในการ… สนับสนุนในช่วงต้น โดยให้เป็นทุนให้เราจับมาตลอดและยังช่วยรับคนพิการที่ได้รับการฝึกอาชีพแล้วได้เข้าไปทำงาน ผมก็ต้องขอขอบคุณกรรมการส่งเสริมเรานะครับ ไม่ว่าจะเป็น ดร.สุมาลคุณมนัส และผมคิดว่ารวมถึงศิษย์เก่า ศิษย์เก่าที่เข้ามาช่วย ทำให้การทำงานของเรานี่ต่อเนื่อง แล้วก็มีความมุ่งมั่นนะครับ ตอนนี้เราก็ได้ต่อยอดนะครับ ร่วมกับสถาบันพัฒนาฝีมือแรงงาน พยายามเอาหลักสูตรที่เราฝึกอบรมนี่ไปเทียบวุฒินะครับ และเมื่อได้วุฒินี่ ผู้พิการนอกจากจะได้ประกาศนียบัตรจากเราแล้วนี่ ยังได้ประกาศคุณวุฒิที่เปรียบเท่า สามารถเอาไปสมัครงานได้อย่างมีศักดิ์ศรีนะครับ อย่างมีศักดิ์ศรี นอกจากเรื่องดังกล่าวแล้วนี่ เรายังพยายามขยายผล จากผู้พิการนะครับ จาก ตชด. แล้วก็ผู้ที่ ผู้ต้องขังต่าง ๆ การสร้างอาชีพต่าง ๆ เหล่านี้นี่ ถ้าเขาสามารถทำงานได้อย่างมีศักดิ์ทำงานได้อย่างเป็นมนุษย์คนหนึ่งนี่ ผมก็เชื่อว่าจะช่วยลดปัญหาสังคมไปได้อย่างมากนะครับ แล้วก็ประเทศไทยก็จะสามารถพัฒนาไปได้นะครับ แล้วก็จะลดภาระไปอีกพอสมควรนะครับ ท้ายที่สุดนี้ ผมคิดว่าในการทำงานในโครงการนี้นี่ เราก็ต้องการความมุ่งมั่นนะครับ เพราะว่าผู้พิการก็มีความละเอียดอ่อนในการที่สามารถเข้าใจแล้วก็ดูแลเขาให้เขาบรรลุในการฝึกอาชีพต่าง ๆ นี่ ก็จะสะท้อนให้เห็นนะครับ เมื่อเขาได้งานทำ เขาได้อะไรนี่ ก็ลองพูดคุยดูนะครับ ก็พูดง่าย ๆ นะครับ ผมก็แทบน้ำตาร่วงนะครับ เวลาเขารับประกาศนียบัตร แล้วก็ได้พูดคุยกับเขานี่ เขามีความจริงใจมากนะครับ ก็มหาวิทยาลัยนี่ ก็จะพยายามจ้างคนพิการด้วย อย่างนั้นก็ฝากทางมหาวิทยาลัยพันธมิตรนะครับ แล้วก็ภาคเอกชนในจังหวัด รวมถึงภาคราชการในจังหวัด สามารถชักชวนเขาให้เข้ามาเป็นพันธมิตรแล้วดึงผู้พิการที่มีความสามารถ รับเข้าทำงานได้ ผมคิดว่านี่ก็จะเป็นบุญกุศล แล้วก็ช่วยความเป็นมนุษย์ให้มีศักดิ์ศรีมากขึ้นให้มีศักดิ์ศรีมากขึ้นะครับ และสุดท้ายนี้ผมขอขอบคุณทางกระทรวง พม. แล้วก็ท่านปลัด ที่ท่านอธิบดีที่ช่วยผลักดันแล้วก็ขับเคลื่อนโครงการนี้นะครับ เราจะพยายามทำให้ได้ผลสำเร็จแล้วก็ยั่งยืนนะครับ ขอบคุณมากครับ</w:t>
      </w:r>
    </w:p>
    <w:p>
      <w:pPr>
        <w:pStyle w:val="BodyText"/>
      </w:pPr>
      <w:r>
        <w:t xml:space="preserve">(พิธีกรชาย) ครับ ขอขอบคุณนะครับ ท่านรองศาสตราจารย์ ดร.สุวิทย์ แซ่เตียครับ ท่านอธิบดีมหาวิทลัยพระจขอขอบคุณผู้แทนจากสถาบันอุดมศึกษาทั้ง 6 แห่ง ที่ได้ขึ้นมาพูดกับเราในวันนี้ครับ</w:t>
      </w:r>
    </w:p>
    <w:p>
      <w:pPr>
        <w:pStyle w:val="BodyText"/>
      </w:pPr>
      <w:r>
        <w:t xml:space="preserve">(พิธีกรหญิง) ขอขอบพระคุณเป็นอย่างสูงค่ะ และในลำดับถัดไปจะเป็นการกล่าวคำแถลงค่ะ ดิฉัน ขอเรียนเชินายวราวุธ ศิลปอาชา รัฐมนตรีว่าการกระทรวงความมั่นคงรัฐมนตรีว่าการกระทรวงการพัฒนาสังคมและความมั่นคงของมนุษย์กล่าวคำแถลงข่าว ขอกราบเรียนเชิญค่ะ</w:t>
      </w:r>
    </w:p>
    <w:p>
      <w:pPr>
        <w:pStyle w:val="BodyText"/>
      </w:pPr>
      <w:r>
        <w:t xml:space="preserve">(คุณวราวุธ) เรียนท่านอธิบดีพระจอมเกล้าธนบุรีนะครับ ท่านสุวิทย์ แซ่เตีย มหาวิทยาลัยจากทั้ง 5 ภูมิภาค ท่าอธิบดีนะครับ กรมส่งเสริมท่านผู้บริหารกระทรวง พม. นะครับ ท่านคระอาจารย์ของมหาวิทยาลัยพระจอมเกล้าะนบุรีท่านแขกผู้มีเกียรติและสื่อมวลชนที่รักทุกท่านครับ 10 ตุลาคม 2566 นะครับ เป็นครั้งแรกที่ผมได้มีโอกาสไปเยี่ยมที่ มจธ. นะครับ ได้มีโอกาสพบท่านอาจารย์สุวิทย์ ต้องบอกว่าวันนี้งานวันนี้เกิดขึ้นได้ต้องขอบคุณงานในวันนั้น แล้วก็ต้องขอบคุณคุณสุวินท์แรงบันดาลใจให้ผมในวันนั้นที่รับตำแหน่งใหม่ ๆ มาถึงวันนี้เกือบจะ 7 เดือน พรุ่งนี้ ก็จะครบ 7 เดือนพอดี การที่ได้เรียนรู้หลายสิ่งหลายอย่าง การที่ได้พบเห็นหลายสิ่งหลายอย่าง ว่าวันนี้การทำงานให้กับพี่น้องคนพิการนั้น คนพิการไม่ได้ต้องการคนสงสาร ภาษาอังกฤษบอกว่าเขาไม่ได้ต้องการ แต่คนพิการต้องการโอกาส คนพิการต้องการศักยภาพที่จะทำให้พวกเขาเหล่านั้นอยู่ในสังคมด้วยเกียรติและศักดิ์ศรีเท่าเราทุกคน ไม่ได้ต่างอะไรกันไป โดยเฉพาะอย่างยิ่งที่เกิดขึ้นในโลกปัจจุบัน และในประเทศไทยของเรา ถ้าไม่นับเรื่อง Climax Change การเปลี่ยนแปลงทา่งสภาพภูมิอากาศ นั่นอีกหลาย 10 ปี 30 ปี 20 ปี แต่ปัญหาที่เราจะเจอในระยะสั้น 10 ปีจากนี้ไป ปัญหาวิกฤประชากร มันจะลามมาจนถึงสถาบันการศึกษา มหาวิทยาลัย สถาบันราชภัฏ มหาวิทยาลัยราชภัฏ และราชมงคล รวมถึง อาชีวะ เทคนิค สารพัด ว่าในอนาคตอีกไม่นาน จำนวนเด็กเกิดใหม่ที่จะน้อยลง แล้วก็จะ Feed มาในมหาวิทยาลัย ก็จะน้อยลงไป เมื่อสักครู่ผมได้มีโอกาได้คุยกับท่านอาจารย์สุวิทย์ที่เกิดขึ้น เรื่อง AI แล้วก็สงสัยว่าแล้วอีกหน่อยจะมีมนุษย์ไปทำไม เพราะว่า AI มันทำได้หมดทุกอย่างอยู่แล้ว แล้วมันก็จะลามไปว่าถ้าคนเข้ามหาวิทยาลัยน้อย คนทำงานมันก็จะน้อยลงไป น้อยลงไปอีก ตรงกันข้าม กับผู้สูงอายุที่มากขึ้นทุกวัน ทุกวัน ดังนั้น วันนี้ด้วยแรงงานที่น้อยลง การทำงานที่น้อยลง จำเป็นอย่างยิ่งครับ ที่ประเทศไทยเราในระยะสั้และระยะกลางนั้นเราจะต้องหากำลังแรงงาน หรือว่าศักยภาพ ผลิตภาพ ของคนทุก ๆ คนที่อยู่ในสังคมไทย วันนี้อย่างที่ผมได้กล่าวไปเมื่อสักครู่คนพิการเขาไม่ได้ต้อกงารความสงสาร เขาต้องกโอกาสดังนั้นวันนี้เราจะหยิบยื่นโอกาส แล้วก็จะทำให้พวกเขาเหล่านั้น เป็นมนุษย์ที่มีคุณค่าในการที่จะมาผลักดันมิติทุก ๆ มิติ ของสังคมไทย ต้องบอกว่าทั้ง 5… ทั้ง 6 เครือข่ายนะครับ ทั้งเครือข่ายมหาวิทยาลัย ไม่ว่าจะเป็นในภาคเหนือ มช. ภาคอีสาน มข. ภาคกลางของเรานะครับ มีทั้งสวนดุสิต ที่สุพรรณบุรี บ้านผมเอง แล้วก็เจ้าคุณทหารลาดกระบัง แล้วก็สงขลานครินทร์แล้วก็ต้องขอบคุณนะครับ เจ้าของสถานที่นะครับ พี่ใหญ่เลย จุดเริ่มต้นของโครงการนี้ ก็คือ มจธ. นี่เป็นจุดเริ่มต้นครับ เพราะว่าผมเองได้ตั้งแต่วันที่ 10 ตุลาคม ปีที่แล้ว ได้กลับไปที่กระทรวงได้เรียนท่านปลัด รองปลัด วันนี้ท่านปลัดติดงานอยู่ ผมขอให้ท่านปลัดไปประชุมกับท่านนายกฯ ก็มีท่านรองปลัดฯ แล้วก็ท่านอธิบดีมา แต่ว่าขอด่วน โครงการนี้ต้องเกิดให้ได้นะครับ โชคดีกับ ครม. ครั้งล่าสุด เป็นรัฐมนตรีอยู่นะครับ ผมบอกว่าอย่างไรเสีย โครงการนี้ต้องเกิด ตอนที่ผมยังเป็นรัฐมนตรีกระทรวง พม. อยู่ โชคดีว่ามีการปรับกระทรวงอยู่ มาพูดแถลงข่าวในวันนี้ ตอนแรกก็ลุ้นอยู่ว่ายังจะเป็นรัฐมนตรีกับเขาอยู่หรือไม่ แต่วันนี้ครับ เราได้มีโอกาสมา เห็นแล้วว่ามันทำได้จริง แต่การที่จะทำโครงการลักษณะนี้ได้ ผู้บริหารของสถาบันการศึกษา มหาวิทยาลัยของแต่ละมหาวิทยาลัย ต้องเข้าใจถึงบริบทของการที่ไปเอาคนพิการเข้ามา เข้ามา มาฝึกฝีมือ มาอัปฝีมือ มา Reskเข้าใจถึงวิถีชีวิตของคนพิการว่าแต่ละย่างก้าวแต่ละเมตรที่ออกจากบ้านเขานั้น มันคือการผจญภัยที่จบวันไปแล้วนี่จะเกิดอะไรขึ้นก็ไม่รู้ อารสถาปัตถ์ในกรุงเในประเทศไทยในวันนี้บางครั้งไม่ค่อยเอื้อคนพิการ บางครั้งจะทำให้คนพิการไม่ต้องใช้กองทุนคนพิการอีกต่อไป ไปใช้กองทุนฌาปนกิจแทน เสียชีวิตไปเลยก็มี ทางลาดที่ชัน 45 องศา นะครับ อารยสถาปัตย์ที่ไม่ได้เอื้อ เรากำลังจะมาเชื้อเชิญ วันนี้เราเริ่มต้นกันที่ 6 แห่ง แล้วอนาคตอันใกล้ ผมก็จะไปขอเซ็น MOU กับ สธ. และก็ สท. ในการที่จะขยายเครือข่ายของเรา เมื่อสักครู่ อาจารย์สุวิทบอกว่าท่านมีคนพิการเข้าอบรมกว่า 400 คนนะครับ แล้วก็ได้มีงานการทำไป ผมก็มานั่งคิดว่ามีแค่มหาวิทยาลัยเดียวในประเทศไทยของเรามีมหาวิทยาลัยที่มีคุณภาพนับพันนับหมื่นแห่ง ทั้งภาครัฐและภาคเอกชน นะครับ ถ้าแห่งเดียวทำได้ 400 10,000 แห่ง จะทำได้เท่าไรจะทำได้สักเท่าไร หรือ 1,000 แห่งจะทำได้สักเท่าไร จำนวนพี่น้องคนพิการ 2,000,000 แน่นอความพิการมีดีกรีที่แตกต่างกันไป แต่ได้ดีกรีที่แตกต่างกันไปนั้น ด้วยวิวัฒนาการทั้งหลายมันจะทำให้เส้นแบ่งบาง ๆ ทั้งหลายระหว่างความพิการกับความไม่พิการนั้น ลดน้อยหายลงไป เมื่อสักครู่ก็ได้เห็นการสาธิตนะครับ เทคโนโลยีหลาย ๆ อย่าง นี่คือสิ่งที่ผมต้องการจะเห็นว่าพี่น้องคนพิการนั้นได้ใช้เทคโนโลยีเหล่านี้ แล้วได้มาใช้ชีวิตของเขาเอง แล้วก็มาพัฒนาสังคมไทย แน่นอนวันนี้ในภาคเอกชน มีกฎหมายมากมาย กับคนพิการภายใต้ พรบ. ส่งเสริมและพัฒนาคุณภาพชีวิตคนพิการนะครับ มาตรา 33 มาตรา 34 กว่าจะจำได้นี่ก็ผมเองก็ปาเข้าไป 7 เดือน พอดีนะครับ ก็ได้องค์ความรู้ใหม่ ต้องขอบคุณเพื่อน ๆ ข้าราชการกระทรวง พม. ที่ทำให้ผมได้เรียนรู้หลายสิ่งหลายอย่าง แล้วก็มาประยุกต์ใช้ร่วมกัน ดังนั้นวันนี้นะครับ ต้องเรียนว่าการที่เราจะมาส่งเสริมศักยภาพชีวิต กับคุณภาพชีวิตของพี่น้องคนพิการนั้นมันจะอยู่ภายใต้ร่มนโยบายใหญ่ของกระทรวง พม. เรามีนโยฝ่าวิกฤติประชากรนะครับ นโยบายนำข้อเสนอนี้ ได้ผ่านการเห็นชอบคณะรัฐมนตรีแล้ว ได้ไปนำเสนอต่อที่ประชุมของคณะกรรมธิการว่าด้วยการพัฒนา เมื่ออาทิตย์ที่ผ่านมาทั่วโลกยอมรับแผนนี้ เพราะว่าการแก้ไขวิกฤติประชากรกับทุก ๆ ภาคส่วนทั้งภาคเอกชนและภาครัฐ ด้วยประชากรที่น้อยลง คนก็จะเข้าเรียนน้อยลง คนก็จะมาทำงานได้น้อยลง ดังนั้น การที่มหาวิทยาลัยทุกแห่ง สถาบันศึกษา ในประเทศไทยเริ่มที่จะเปิดตลาดให้คนพิการเข้ามามากขึ้น ในอนาคตถ้าเด็กเข้ามาเรียนน้อยลวงเราจะใช้คนกลุ่มไหนเข้ามาเรียนได้อีก คนพิการ แน่นอน เป็นคนกลุ่มสำคัญ พี่น้องจะต้องกลับเข้ามาเรียนใหม่ ในอนาคตเราจะได้เห็นนักศึกษานิสิตในมหาวิทยาลัย เราจะได้เห็นเด็กวัยรุ่นอายุ 10 กว่า ๆ 20 ต้น ๆ อีกต่อไป อีกหน่อยเราตจะได้เห็นคนอายุ 50 มาอยู่ในมหาวิทยาลัย คนอายุ60 กว่ามาอยู่ในมหาวิทยาลัย และที่สำคัญคนพิการเข้ามาอยู่ในมหาวิทยาลัย นี่คือการที่เราจะปรับเปลี่ยนไปตามสภาพบริบทที่เกิดขึ้น และกระทรวงการพัฒนาสังคมและความมั่นคงของมนุษย์นั้น เราพร้อมที่จะเป็นแรงขับเคลื่อนแล้วก็สนับสนุนการทำงานทุก ๆ อย่าง ต้องบอกว่าเปรียบเสมือนกาวนะครับ ไปติดต่อคนโน้น ไปติดต่อคนนี้ แล้วเราก็มาทากาวเชื่อมกัน เหมือนวัมาเชื่อม 6 มหาวิทยาลัย เหนือ กลาง อีสาน ใต้ ให้มาเชื่อมด้วยกัน แล้วก็มาพัฒนาสังคม และก็มาพัฒนาความมั่นคงของมนุษย์ ซึ่งมีอยู่หลายมิติเหลือเกิน ผมท่านอาจารย์สุวิทย์ ขอขอบคุณมหาวิทยาลัยทั้ง 6 แห่ง ที่ได้ให้เกรโครงการนี้ แล้วก็หวังเป็นอย่างยิ่งว่าในอนาคตกันใกล้ ทั้ง 6 มหาวิทยาลัยนี้ จะเป็นเหมือนโหนด แล้วก็ขยายความของโครงการของเราไปตามมหาวิทยาลัยต่าง ๆ ในแต่ละภูมิภาค และจะได้ไม่ต้อคนพิการได้ไม่ต้องจากบ้าน จากถิ่นฐานมาทำงานที่กรุงเทพฯ อญุ่เหนือก็ทำงานภาคเหนือ อยู่อีสาน ก็ทำงานอีสาน อยู่ภาคใต้ก็ทำงานภาคใต้ แม้แต่ภาคตะวันออก มาเห็นการพัฒนาสังคม ความมั่นคงของชีวิตพี่น้องคนไทยทั้ง 66 ล้านคน ไม่ว่าจะเพศใด ไมใ่ว่าจะอายุเท่าใด ไม่ว่าจะสถานภาพใด เป็นกำลังใจให้กับคนทำงานทุก ๆ คนนะครับ แล้วก็ขอขอบคุณมหาวิทยาลัยทั้ง 6 อีกคการขยายผลเครือข่ายอุดมศึกษาเพื่อการพัฒนาศักยภาพคนพิการ เพื่อการประกอบอาชีพ ผ่านโมเดฝึกงานคนพิการ ชื่อโครงการยาวมากนะครับ ก็เป็นสิ่งเดียวที่ผมต้องอ่านในนี้นะครับ อันอื่นนี่รู้แต่ชื่อโครงการยาวมาก จำไม่ได้นะครับ แล้วก็กระทรวง พม. นะครับ กรมส่งเสริมและพัฒนาคุณภาพชีวิตคนพิการนะครับ เรามีกองทุนส่งเสริมและพัฒนาคุณภาพชีวิตคนพิการอยู่ เงินเยอะมาก ฉะนั้น ขอมาเลยครับ เดี๋ยวผม… ผมขออนุมัติไม่ได้ขออภัย ให้เองนะครับ อยาทำอะไรขอมากสตางค์เรามี จ่ายมาเข้ากองทุน เพราะฉะนั้น เรื่องสตางค์เรื่องเล็กนะครับ แล้วก็โครงการต่าง ๆ เหล่านี้ เราจะได้เห็นคนพิการที่ไม่ได้ต้องการความสงสาร แต่เรากำลังจะหยิบยื่นโอกาสให้พวกเราเหล่านั้น สังคมไทยจากนี้ไปเราเดินไปข้างหน้าด้วยกัน ไม่ว่าจะอายุใด จะ Gen Baby Bopomer Gen X Gen Alpha เดินไปด้วยกันครับ และไม่ทิ้งใครไว้ข้างหลังขอขอบคุณอีกครั้งหนึ่ง ขอให้โชคดีครับ ขอบคุณครับ</w:t>
      </w:r>
    </w:p>
    <w:p>
      <w:pPr>
        <w:pStyle w:val="BodyText"/>
      </w:pPr>
      <w:r>
        <w:t xml:space="preserve">[เสียงปรบมือ]</w:t>
      </w:r>
    </w:p>
    <w:p>
      <w:pPr>
        <w:pStyle w:val="BodyText"/>
      </w:pPr>
      <w:r>
        <w:t xml:space="preserve">(พิธีกรชาย) ขอบพระคุณนะครับ นายวราวุธ ศิลปอาชา รัญมการพัฒนาสังคมและความมั่นคงของมนุษย์ครับ ขอให้ท่านอยู่บนเวทีสักครู่หนึ่งครับ ลำดับถัดไปจะเป็นการมอบของที่ระลึกให้กับสถาบันทั้ง 5 แห่ง ที่ได้มาร่วมงานในวันนี้ โอเคนะครับ เดี๋ยวต่อไปก็ถ่ายภาพ ลำดับแรกนะครับ ขอเรียนเชิญ ผศ.รด. ท่านผู้อำนวยการสำนักบริการวิชาการจากมหาวิทยาลัยขอนแก่นครับ</w:t>
      </w:r>
    </w:p>
    <w:p>
      <w:pPr>
        <w:pStyle w:val="BodyText"/>
      </w:pPr>
      <w:r>
        <w:t xml:space="preserve">(พิธีกรชาย) ครับ ลำดับถัดไปครับ ผู้ช่วยศาสตราจารย์ ดร.ชัยณรงค์ ท่านผู้ช่วยอธิการบดี จากมหาวิทยาลัยเชียงใหม่ครับ ลำดับถัดไปครับ เรียนเชิญ ผู้อำนวยการสำนักพัฒนาทรัพยากรมนุษย์และพันธกิจสังคม จาก</w:t>
      </w:r>
    </w:p>
    <w:p>
      <w:pPr>
        <w:pStyle w:val="BodyText"/>
      </w:pPr>
      <w:r>
        <w:t xml:space="preserve">[เสียงปรบมือ]</w:t>
      </w:r>
    </w:p>
    <w:p>
      <w:pPr>
        <w:pStyle w:val="BodyText"/>
      </w:pPr>
      <w:r>
        <w:t xml:space="preserve">(พิธีกรชาย) ลำดับที่ 4 ครับ ขอเรียนเชิญ ดร. ท่านรองอธิบการบดีฝ่ายวิทยาเขต</w:t>
      </w:r>
    </w:p>
    <w:p>
      <w:pPr>
        <w:pStyle w:val="BodyText"/>
      </w:pPr>
      <w:r>
        <w:t xml:space="preserve">(พิธีกรชาย) ครับ ลำดับที่ 5 ครับ ขอเรียนเชิญ ท่านปรศ. ดร.จรสวรรณ โกยวานิช ท่านผสำนักงานเรียนรู้ตลอดชีวิต จากเจ้าคุณทหารลาด</w:t>
      </w:r>
    </w:p>
    <w:p>
      <w:pPr>
        <w:pStyle w:val="BodyText"/>
      </w:pPr>
      <w:r>
        <w:t xml:space="preserve">(พิธีกรชาย) ครับ ในลำดับถัดไปครับ ขอเรียนเชิญท่านสุวิทย์ แซ่เตีย ขึ้นมอบของที่ระลึกให้ท่านปะธานในพิธีครับ</w:t>
      </w:r>
    </w:p>
    <w:p>
      <w:pPr>
        <w:pStyle w:val="BodyText"/>
      </w:pPr>
      <w:r>
        <w:t xml:space="preserve">[เสียงปรบมือ]</w:t>
      </w:r>
    </w:p>
    <w:p>
      <w:pPr>
        <w:pStyle w:val="BodyText"/>
      </w:pPr>
      <w:r>
        <w:t xml:space="preserve">(พิธีกรชาย) ขอเรียนเชิญท่าอธิบการอยู่นะครับ แล้วเดี๋ยวจะเรียนเชิญท่านรองปลัดฯ นะครับ ขึ้นมานะครับ ในโอกาสนี้ครับ ขอเรียนเชิญนาย อนันต์ ดนตรี ท่านรองปลัดกระทรวงการพัฒนาสังคมและความมั่นคงของมนุษย์ครับ แล้วก็เป็นการถ่ายภาพทั้งหมดเลยนะครับ ก็คือ…</w:t>
      </w:r>
    </w:p>
    <w:p>
      <w:pPr>
        <w:pStyle w:val="BodyText"/>
      </w:pPr>
      <w:r>
        <w:t xml:space="preserve">(พิธีกรหญิง) ขอเชิยผู้บริหารมหาวิทยาลัยเครือข่าย ค่ะ ทั้ง 5 สถาบันนะคะ รวมถ่ายรูปเป็นที่ระลึกค่ะ เป็นแห่งแรก</w:t>
      </w:r>
    </w:p>
    <w:p>
      <w:pPr>
        <w:pStyle w:val="BodyText"/>
      </w:pPr>
      <w:r>
        <w:t xml:space="preserve">(พิธีกรหญิง) เป็นเซตแรกของเราในวันนี้ เป็นความภาคภูมิใจนะคะ</w:t>
      </w:r>
    </w:p>
    <w:p>
      <w:pPr>
        <w:pStyle w:val="BodyText"/>
      </w:pPr>
      <w:r>
        <w:t xml:space="preserve">(พิธีกรชาย) แสดงความยินดีร่วมกันนะครับ</w:t>
      </w:r>
    </w:p>
    <w:p>
      <w:pPr>
        <w:pStyle w:val="BodyText"/>
      </w:pPr>
      <w:r>
        <w:t xml:space="preserve">(พิธีกรชาย) เพื่อนพี่น้องคนพิการที่จะได้รับโอกาสดี ๆ จากกระทรวงนะครับ แล้วก็มหาวิทยาลัยทั้ง 6 ในวันนี้ค่ะ</w:t>
      </w:r>
    </w:p>
    <w:p>
      <w:pPr>
        <w:pStyle w:val="BodyText"/>
      </w:pPr>
      <w:r>
        <w:t xml:space="preserve">(พิธีกรชาย) เดี๋ยวภาพเราจะแบ่งเป็น 2 เซตนะครับ อันนี้เป็นเซตแรกนะครับ</w:t>
      </w:r>
    </w:p>
    <w:p>
      <w:pPr>
        <w:pStyle w:val="BodyText"/>
      </w:pPr>
      <w:r>
        <w:t xml:space="preserve">(พิธีกรหญิง) ใช่ค่ะ พี่ ๆ สื่อมวลชนให้สัญญาณได้เลยนะคะ</w:t>
      </w:r>
    </w:p>
    <w:p>
      <w:pPr>
        <w:pStyle w:val="BodyText"/>
      </w:pPr>
      <w:r>
        <w:t xml:space="preserve">(พิธีกรชาย) โอเคครับ เดี๋ยวอยู่บนเวทีอีกสักครู่หนึ่งนะครับ อย่างมีอีกยังรออยู่บนเวที</w:t>
      </w:r>
    </w:p>
    <w:p>
      <w:pPr>
        <w:pStyle w:val="BodyText"/>
      </w:pPr>
      <w:r>
        <w:t xml:space="preserve">(พิธีกรชาย) เซตที่ 2 นะครับ</w:t>
      </w:r>
    </w:p>
    <w:p>
      <w:pPr>
        <w:pStyle w:val="BodyText"/>
      </w:pPr>
      <w:r>
        <w:t xml:space="preserve">(พิธีกรหญิง) เราเราจะเติมเซตที่ 2 เข้าไปอีกนะคะ ในช่วงนี้ ขอเชิญนะคะ พี่น้องคนพิการนะคะ ร่วมถ่ายรูปกับทางผู้ใหญ่ใจดีของเราในวันนี้นะคะ รวมไปถึงคณะผู้บริหารค่ะ นางสานสนทยา บุญพูสิทธ ราชการกระทรวงการพัฒนาสังคมและความมั่นคงของมนุษย์ค่ะ ผู้อำนวยการกองทุนส่งเสริมและพัฒนาคุณภาพชีวิตคนพิการผู้บริหารกระทรวงพัฒนาสังคมและความมั่นคงของมนุษย์ รวมถึงผู้บริหารของมหาวิทยาลัยพระธนบุรีด้วยนะคะ เรียนเชิญขึ้นบนเวทีนะคะ ร่วมถ่ายรูปเป็นที่ระลึกนะคะ วันนี้ก็มีเพื่อนพี่น้องคนพิการนะคะ ที่ถือว่าเป็น Low model มาร่วมงานนะคะ แล้วก็ยินดีที่จะขยายโอกาสต่อ ๆ ไปให้กับพี่น้องคนพิการทั่วทุกภูมิภาคเลยนะคะ</w:t>
      </w:r>
    </w:p>
    <w:p>
      <w:pPr>
        <w:pStyle w:val="BodyText"/>
      </w:pPr>
      <w:r>
        <w:t xml:space="preserve">(พิธีกรชาย) วันนี้อาจจะใช้เวลาสักนิดหนึ่งนะครับ เอาให้ทุก ๆ ท่านอยู่ในเฟรม ได้มีภาพที่สวย และมีภาพที่เท่นะครับ เอาเป็นว่าเล็งเฟรมให้ดีนะครับ เล็งเฟรมให้ดีนะครับ</w:t>
      </w:r>
    </w:p>
    <w:p>
      <w:pPr>
        <w:pStyle w:val="BodyText"/>
      </w:pPr>
      <w:r>
        <w:t xml:space="preserve">(พิธีกรหญิง) ค่ะ วันนี้เรามีผู้ที่มีร่วมส่วน และสำคัญอีกมาขอเรียนเชิญท่านนายกสมาคมคนพิการทุกประเภทนะคะ ขึ้นถ่ายรูปด้านบนด้วยนะคะ</w:t>
      </w:r>
    </w:p>
    <w:p>
      <w:pPr>
        <w:pStyle w:val="BodyText"/>
      </w:pPr>
      <w:r>
        <w:t xml:space="preserve">(พิธีกรชาย) อาจจะต้องมีการจัดพื้นที่สักนิดหนึ่งนะครับ แต่ไม่เป็นครับ</w:t>
      </w:r>
    </w:p>
    <w:p>
      <w:pPr>
        <w:pStyle w:val="BodyText"/>
      </w:pPr>
      <w:r>
        <w:t xml:space="preserve">(พิธีกรหญิง) ไม่เป็นไรนะคะ เรารอได้นะคะ</w:t>
      </w:r>
    </w:p>
    <w:p>
      <w:pPr>
        <w:pStyle w:val="BodyText"/>
      </w:pPr>
      <w:r>
        <w:t xml:space="preserve">(พิธีกรชาย) เชิญตามสบายนะครับ เอาเป็นว่าได้ภาพที่สวยและภาพที่เท่สำหรับท่านเลยนะครับ โอกาสนี้กราบเรียนเชิญทุก ๆ ท่านเลยนะครับ</w:t>
      </w:r>
    </w:p>
    <w:p>
      <w:pPr>
        <w:pStyle w:val="BodyText"/>
      </w:pPr>
      <w:r>
        <w:t xml:space="preserve">(พิธีกรหญิง) เชื่อว่าภาพนี้นะคะ จะเป็นภาพที่สื่อสารไปถึงเพื่อน ๆ พี่น้องคนพิการเรานะคะ…</w:t>
      </w:r>
    </w:p>
    <w:p>
      <w:pPr>
        <w:pStyle w:val="BodyText"/>
      </w:pPr>
      <w:r>
        <w:t xml:space="preserve">(พิธีกรหญิง) แป๊บหนึ่งนะครับ เขยิบนิดหนึ่งนะครับ</w:t>
      </w:r>
    </w:p>
    <w:p>
      <w:pPr>
        <w:pStyle w:val="BodyText"/>
      </w:pPr>
      <w:r>
        <w:t xml:space="preserve">(พิธีกรหญิง) ได้ค่ะ ได้ค่ะ</w:t>
      </w:r>
    </w:p>
    <w:p>
      <w:pPr>
        <w:pStyle w:val="BodyText"/>
      </w:pPr>
      <w:r>
        <w:t xml:space="preserve">(พิธีกรชาย) ขอบคุณครับ วันนี้เฟรมเราล้นนะครับ เฟรมเราแน่นนะครับ ถือว่าเป็นการเก็บภาพในประวัติศาสตร์นะครับ เรีรยกว่าแสดงความยินดีกับทุก ๆ ท่านเลย ที่ได้มีส่วนร่วมในการเปิดตัวโครงการนะครับ ซึ่งเป็นงานที่เราให้ความสำคัญนะครับ ซึ่งเราจัดขึ้นมานี่ก็เพื่อให้ความสำคัญเป็นอย่างดีนะครับ พี่เมย์เข้าเฟรมไหมครับพี่เมย์ โอเคครับผม โอเคครับ ถ้าพร้อมแล้วสามารถให้สัญญาณได้เลยนะครับ</w:t>
      </w:r>
    </w:p>
    <w:p>
      <w:pPr>
        <w:pStyle w:val="BodyText"/>
      </w:pPr>
      <w:r>
        <w:t xml:space="preserve">(พิธีกรหญิง) เดี๋ยวขออนุญาตเข้าเฟรมด้วยนะคะ กด Like นะครับ เรียนเชิญทุกท่านกด Like</w:t>
      </w:r>
    </w:p>
    <w:p>
      <w:pPr>
        <w:pStyle w:val="BodyText"/>
      </w:pPr>
      <w:r>
        <w:t xml:space="preserve">(พิธีกรหญิง) มินิฮาร์ตอีกรูปหนึ่งนะคะ</w:t>
      </w:r>
    </w:p>
    <w:p>
      <w:pPr>
        <w:pStyle w:val="BodyText"/>
      </w:pPr>
      <w:r>
        <w:t xml:space="preserve">(พิธีกรชาย) มินิฮารกลับมากด Like นะครับ โอเคครับผม ขอบคุณทุกท่านครับ เรามีภาพกับเขาด้วยนะครับ พี่เมย์ครับ</w:t>
      </w:r>
    </w:p>
    <w:p>
      <w:pPr>
        <w:pStyle w:val="BodyText"/>
      </w:pPr>
      <w:r>
        <w:t xml:space="preserve">(พิธีกรหญิง) ใช่ค่ะ</w:t>
      </w:r>
    </w:p>
    <w:p>
      <w:pPr>
        <w:pStyle w:val="BodyText"/>
      </w:pPr>
      <w:r>
        <w:t xml:space="preserve">(พิธีกรชาย) ใครถ่ายบูมเมอร์แรงสามารถถ่ายได้นะครับ ที่ได้รวมเฟรมด้วยนะคะ ในงานที่ยิ่งใหญ่ โครงการที่ยิ่งใหญ่ในครั้งนี้นะคะ</w:t>
      </w:r>
    </w:p>
    <w:p>
      <w:pPr>
        <w:pStyle w:val="BodyText"/>
      </w:pPr>
      <w:r>
        <w:t xml:space="preserve">(พิธีกรชาย) ขอบคุณทุก ๆ ท่านจริง ๆ นะครับ</w:t>
      </w:r>
    </w:p>
    <w:p>
      <w:pPr>
        <w:pStyle w:val="BodyText"/>
      </w:pPr>
      <w:r>
        <w:t xml:space="preserve">(พิธีกรหญิง) ขอบคุณทุก ๆ ท่นะคะ รัฐมนตรีกระทรวง…. ว่าการกระทรวงการพัฒนาสังคมและความมั่นคงของมนุษย์ด้วยนะคะ นายวราวุธ ศิลปอาชา ค่ะ ประธานในพิธีของเรานะคะ ในช่วงนี้ค่ะ เดี๋ยวท่านประธานนะคะ จะ… ในช่วงถัดไปนะคะ ท่านประธานจะได้ให้สัมภาษณ์กับพี่ ๆ สื่อมวลชนนะคะ และเยี่ยมชมบูธนะคะ ในช่ววงนี้ก็เชิคณะทำงานรวมไปถึงแขกผู้มีเกียรติทุกท่านนะคะ ร่วมเยี่ยมชมบูธนะคะ มาร่วมออกบูธกับเรา โชว์หลักสูตรต่าง ๆ ที่จะเกิดขึ้นในโครงการครั้งนี้ค่ะ</w:t>
      </w:r>
    </w:p>
    <w:p>
      <w:pPr>
        <w:pStyle w:val="BodyText"/>
      </w:pPr>
      <w:r>
        <w:t xml:space="preserve">(พิธีกรชาย) ในถัดไปของบริเวณหน้าเวทีเราจะเป็นกิจกรรมเสวนาในเวลา 11.15 นก็จะเป็น… ในช่วงนี้ก็จะให้ทุก ๆ ท่านได้เยี่ยมชมบูธ นิทรรศการ จัดแสดงจากทั้ง 6 สถาบันที่มานะครับ ขออณุญาตไล่ตามลำดับนะครับ จากมหาวิทยาลัยขอนแก่น มาในหลักสูตรการอมรมเพิ่มศักยภาพคนพิการ ฝึกอบรมอาชีพ ดอกไม้อบ และดอกไม้แห้ง มหาวิทยาเชียงใหม่มาในหลักสูตรสถาบันที่ 3 นะครับ มาในหลักสูตรเจ้าหน้าที่ประจำสำนักงานครับ มหาวิทยาลัยสวนดุสิต วิทยาเขตสุพรรณบุรีนะครับ มาในแห้งและดอกไม้จันทน์นะครับ มาในหลักสูตร DEP ผลิตสื่อดิจิทัลเพื่อคนพิการ สร้างงานสร้างอาชีพนะครับ เจ้าภาพครับ มจธ. ของเรา มาในหลักสูตร เจ้าหน้าที่สำนักงานนะครับ ซึ่งในช่วงนี้ ก็สามารถเข้าไปรับชมบูธต่าง ๆ ได้นะครับ ว่าแต่ละบูธมีอะไรน่าสนใจบ้าง สามารถให้ทุก ๆ ท่านถ้าสะดวกลองไปติดตามดูกันได้ ของทุก ๆ ท่านนะครับ เราจะกลับมาพบกันอีกหนึ่งครั้ง เวบลา 11.15 น. เพื่อรับชมการเสวนา ในหัวข้อของคนพิการ ของอุดมศึกษาไทยนะครับ ช่วงนีเราก็จะใช้เวลาช่วงนี้ให้ทุก ๆ ท่านเรียนเชิญตามสบาย กับการ Creative ไปในตัวครับ 11.15 น. 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งานพิธีปิดโครงการและกิจกรรมเสวนาเพื่อแสดงผลความสำเร็จของการดำเนินงานให้แก่แหล่งทุน ภายใต้โครงการการขยายผลเครือข่ายอุดมศึกษา</dc:title>
  <dc:creator/>
  <cp:keywords/>
  <dcterms:created xsi:type="dcterms:W3CDTF">2025-03-04T09:59:29Z</dcterms:created>
  <dcterms:modified xsi:type="dcterms:W3CDTF">2025-03-04T09:5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4 มีนาคม 2568 เวลา 15.31 น.</vt:lpwstr>
  </property>
  <property fmtid="{D5CDD505-2E9C-101B-9397-08002B2CF9AE}" pid="3" name="subtitle">
    <vt:lpwstr/>
  </property>
</Properties>
</file>